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0885" w:type="dxa"/>
        <w:tblLook w:val="04A0" w:firstRow="1" w:lastRow="0" w:firstColumn="1" w:lastColumn="0" w:noHBand="0" w:noVBand="1"/>
      </w:tblPr>
      <w:tblGrid>
        <w:gridCol w:w="3415"/>
        <w:gridCol w:w="3960"/>
        <w:gridCol w:w="3510"/>
      </w:tblGrid>
      <w:tr w:rsidR="001D13A3" w:rsidRPr="001D13A3" w14:paraId="2728ACA9" w14:textId="77777777" w:rsidTr="008A221E">
        <w:tc>
          <w:tcPr>
            <w:tcW w:w="3415" w:type="dxa"/>
          </w:tcPr>
          <w:p w14:paraId="2B14E039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Name (Printed):</w:t>
            </w:r>
          </w:p>
          <w:p w14:paraId="5AEAAAC5" w14:textId="0331997D" w:rsidR="001D13A3" w:rsidRPr="001D13A3" w:rsidRDefault="00556C53" w:rsidP="001D13A3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MERGEFIELD Student_Name_11 </w:instrText>
            </w:r>
            <w:r>
              <w:rPr>
                <w:b/>
              </w:rPr>
              <w:fldChar w:fldCharType="separate"/>
            </w:r>
            <w:r w:rsidR="00BF3A59">
              <w:rPr>
                <w:b/>
                <w:noProof/>
              </w:rPr>
              <w:t>«Student_Name_11»</w:t>
            </w:r>
            <w:r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77A62D04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Email:</w:t>
            </w:r>
          </w:p>
        </w:tc>
        <w:tc>
          <w:tcPr>
            <w:tcW w:w="3510" w:type="dxa"/>
          </w:tcPr>
          <w:p w14:paraId="3D19F068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Phone:</w:t>
            </w:r>
          </w:p>
        </w:tc>
      </w:tr>
      <w:tr w:rsidR="001D13A3" w:rsidRPr="001D13A3" w14:paraId="1D69FAB7" w14:textId="77777777" w:rsidTr="008A221E">
        <w:tc>
          <w:tcPr>
            <w:tcW w:w="3415" w:type="dxa"/>
          </w:tcPr>
          <w:p w14:paraId="5E7491EE" w14:textId="3B2B62EB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Student ID#</w:t>
            </w:r>
            <w:r w:rsidR="00556C53">
              <w:rPr>
                <w:b/>
              </w:rPr>
              <w:t xml:space="preserve"> </w:t>
            </w:r>
            <w:r w:rsidR="00556C53">
              <w:rPr>
                <w:b/>
              </w:rPr>
              <w:fldChar w:fldCharType="begin"/>
            </w:r>
            <w:r w:rsidR="00556C53">
              <w:rPr>
                <w:b/>
              </w:rPr>
              <w:instrText xml:space="preserve"> MERGEFIELD Student_ID2 </w:instrText>
            </w:r>
            <w:r w:rsidR="00556C53">
              <w:rPr>
                <w:b/>
              </w:rPr>
              <w:fldChar w:fldCharType="separate"/>
            </w:r>
            <w:r w:rsidR="00BF3A59">
              <w:rPr>
                <w:b/>
                <w:noProof/>
              </w:rPr>
              <w:t>«Student_ID2»</w:t>
            </w:r>
            <w:r w:rsidR="00556C53">
              <w:rPr>
                <w:b/>
              </w:rPr>
              <w:fldChar w:fldCharType="end"/>
            </w:r>
          </w:p>
        </w:tc>
        <w:tc>
          <w:tcPr>
            <w:tcW w:w="3960" w:type="dxa"/>
          </w:tcPr>
          <w:p w14:paraId="390F3CB1" w14:textId="2B1842AE" w:rsidR="001D13A3" w:rsidRPr="001D13A3" w:rsidRDefault="00D7490D" w:rsidP="00E45558">
            <w:pPr>
              <w:rPr>
                <w:b/>
              </w:rPr>
            </w:pPr>
            <w:r>
              <w:rPr>
                <w:b/>
              </w:rPr>
              <w:t>Rising</w:t>
            </w:r>
            <w:r w:rsidR="001D13A3" w:rsidRPr="001D13A3">
              <w:rPr>
                <w:b/>
              </w:rPr>
              <w:t xml:space="preserve"> Grade:</w:t>
            </w:r>
            <w:r>
              <w:rPr>
                <w:b/>
              </w:rPr>
              <w:t xml:space="preserve"> </w:t>
            </w:r>
            <w:r w:rsidR="00E45558">
              <w:rPr>
                <w:b/>
              </w:rPr>
              <w:t>12</w:t>
            </w:r>
          </w:p>
        </w:tc>
        <w:tc>
          <w:tcPr>
            <w:tcW w:w="3510" w:type="dxa"/>
          </w:tcPr>
          <w:p w14:paraId="189814FD" w14:textId="61068A34" w:rsidR="001D13A3" w:rsidRPr="001D13A3" w:rsidRDefault="00BC552C" w:rsidP="00843A82">
            <w:pPr>
              <w:rPr>
                <w:b/>
              </w:rPr>
            </w:pPr>
            <w:r>
              <w:rPr>
                <w:b/>
              </w:rPr>
              <w:t>Tech Area</w:t>
            </w:r>
            <w:r w:rsidR="006C04DB">
              <w:rPr>
                <w:b/>
              </w:rPr>
              <w:t>:</w:t>
            </w:r>
            <w:r w:rsidR="00D61A03">
              <w:rPr>
                <w:b/>
              </w:rPr>
              <w:t xml:space="preserve"> </w:t>
            </w:r>
            <w:r w:rsidR="00843A82">
              <w:rPr>
                <w:b/>
              </w:rPr>
              <w:t>Welding</w:t>
            </w:r>
          </w:p>
        </w:tc>
      </w:tr>
      <w:tr w:rsidR="001D13A3" w:rsidRPr="001D13A3" w14:paraId="4534A809" w14:textId="77777777" w:rsidTr="008A221E">
        <w:tc>
          <w:tcPr>
            <w:tcW w:w="3415" w:type="dxa"/>
          </w:tcPr>
          <w:p w14:paraId="05C3F8EE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Approval Signature:</w:t>
            </w:r>
          </w:p>
          <w:p w14:paraId="4A3169A6" w14:textId="77777777" w:rsidR="001D13A3" w:rsidRPr="001D13A3" w:rsidRDefault="001D13A3" w:rsidP="001D13A3">
            <w:pPr>
              <w:rPr>
                <w:b/>
              </w:rPr>
            </w:pPr>
          </w:p>
        </w:tc>
        <w:tc>
          <w:tcPr>
            <w:tcW w:w="3960" w:type="dxa"/>
          </w:tcPr>
          <w:p w14:paraId="64AEDF11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Email:</w:t>
            </w:r>
          </w:p>
        </w:tc>
        <w:tc>
          <w:tcPr>
            <w:tcW w:w="3510" w:type="dxa"/>
          </w:tcPr>
          <w:p w14:paraId="23B0803F" w14:textId="77777777" w:rsidR="001D13A3" w:rsidRPr="001D13A3" w:rsidRDefault="001D13A3" w:rsidP="001D13A3">
            <w:pPr>
              <w:rPr>
                <w:b/>
              </w:rPr>
            </w:pPr>
            <w:r w:rsidRPr="001D13A3">
              <w:rPr>
                <w:b/>
              </w:rPr>
              <w:t>Parent Phone:</w:t>
            </w:r>
          </w:p>
        </w:tc>
      </w:tr>
      <w:tr w:rsidR="001D13A3" w:rsidRPr="001D13A3" w14:paraId="47953985" w14:textId="77777777" w:rsidTr="001D13A3">
        <w:tc>
          <w:tcPr>
            <w:tcW w:w="10885" w:type="dxa"/>
            <w:gridSpan w:val="3"/>
          </w:tcPr>
          <w:p w14:paraId="44347555" w14:textId="77777777" w:rsidR="00873530" w:rsidRDefault="00873530" w:rsidP="00873530">
            <w:pPr>
              <w:rPr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sted below are courses available for </w:t>
            </w:r>
            <w:r>
              <w:rPr>
                <w:b/>
                <w:i/>
                <w:sz w:val="18"/>
                <w:szCs w:val="18"/>
              </w:rPr>
              <w:t>12</w:t>
            </w:r>
            <w:r>
              <w:rPr>
                <w:b/>
                <w:bCs/>
                <w:i/>
                <w:iCs/>
                <w:sz w:val="18"/>
                <w:szCs w:val="18"/>
              </w:rPr>
              <w:t>TH GRADE STUDENTS</w:t>
            </w:r>
            <w:r>
              <w:rPr>
                <w:sz w:val="18"/>
                <w:szCs w:val="18"/>
              </w:rPr>
              <w:t xml:space="preserve">.  You should make these selections based on teacher conversations, performance in required prerequisites, and consent of your parent/guardian.  Be sure to refer to graduation requirements for your class in the </w:t>
            </w:r>
            <w:r>
              <w:rPr>
                <w:i/>
                <w:iCs/>
                <w:sz w:val="18"/>
                <w:szCs w:val="18"/>
              </w:rPr>
              <w:t xml:space="preserve">Student Education Planning Guide </w:t>
            </w:r>
            <w:r>
              <w:rPr>
                <w:iCs/>
                <w:sz w:val="18"/>
                <w:szCs w:val="18"/>
              </w:rPr>
              <w:t xml:space="preserve">on HCPS.org. </w:t>
            </w:r>
            <w:r w:rsidRPr="00ED0715">
              <w:rPr>
                <w:b/>
                <w:bCs/>
                <w:iCs/>
                <w:sz w:val="18"/>
                <w:szCs w:val="18"/>
                <w:u w:val="single"/>
              </w:rPr>
              <w:t>At the minimum</w:t>
            </w:r>
            <w:r>
              <w:rPr>
                <w:iCs/>
                <w:sz w:val="18"/>
                <w:szCs w:val="18"/>
              </w:rPr>
              <w:t xml:space="preserve">, you are required to complete an English, math, and your Tech area this year.  </w:t>
            </w:r>
          </w:p>
          <w:p w14:paraId="055922B5" w14:textId="2B86231C" w:rsidR="001D13A3" w:rsidRPr="001D13A3" w:rsidRDefault="00873530" w:rsidP="00873530">
            <w:pPr>
              <w:jc w:val="center"/>
            </w:pPr>
            <w:r>
              <w:rPr>
                <w:b/>
                <w:i/>
                <w:iCs/>
                <w:sz w:val="18"/>
                <w:szCs w:val="18"/>
              </w:rPr>
              <w:t xml:space="preserve">Choose a total of 8 credits </w:t>
            </w:r>
            <w:r w:rsidRPr="00ED0715">
              <w:rPr>
                <w:b/>
                <w:i/>
                <w:iCs/>
                <w:u w:val="single"/>
              </w:rPr>
              <w:t>PLUS</w:t>
            </w:r>
            <w:r>
              <w:rPr>
                <w:b/>
                <w:i/>
                <w:iCs/>
                <w:sz w:val="18"/>
                <w:szCs w:val="18"/>
              </w:rPr>
              <w:t xml:space="preserve"> 4 alternates. Appropriate courses will be dropped </w:t>
            </w:r>
            <w:r w:rsidRPr="0072798E">
              <w:rPr>
                <w:b/>
                <w:i/>
                <w:iCs/>
                <w:sz w:val="18"/>
                <w:szCs w:val="18"/>
                <w:u w:val="single"/>
              </w:rPr>
              <w:t>AFTER</w:t>
            </w:r>
            <w:r>
              <w:rPr>
                <w:b/>
                <w:i/>
                <w:iCs/>
                <w:sz w:val="18"/>
                <w:szCs w:val="18"/>
              </w:rPr>
              <w:t xml:space="preserve"> waiver/enrollment/apprenticeship approval.</w:t>
            </w:r>
          </w:p>
        </w:tc>
      </w:tr>
    </w:tbl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902"/>
        <w:gridCol w:w="3503"/>
      </w:tblGrid>
      <w:tr w:rsidR="008A221E" w14:paraId="1C1EAA18" w14:textId="77777777" w:rsidTr="00CB71B9">
        <w:tc>
          <w:tcPr>
            <w:tcW w:w="10890" w:type="dxa"/>
            <w:gridSpan w:val="3"/>
          </w:tcPr>
          <w:p w14:paraId="5E43F715" w14:textId="77777777" w:rsidR="00CE0F93" w:rsidRDefault="00CE0F93" w:rsidP="00CE0F93">
            <w:pPr>
              <w:pStyle w:val="paragraph"/>
              <w:textAlignment w:val="baseline"/>
              <w:rPr>
                <w:rStyle w:val="eop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Students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: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  Please mark all </w:t>
            </w:r>
            <w:r w:rsidRPr="00DE13EB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core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ourses with an “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.”  Select e</w:t>
            </w:r>
            <w:r>
              <w:rPr>
                <w:rStyle w:val="normaltextrun1"/>
                <w:rFonts w:ascii="Calibri" w:hAnsi="Calibri" w:cs="Calibri"/>
              </w:rPr>
              <w:t>nough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lectives</w:t>
            </w:r>
            <w:r w:rsidRPr="008E6772"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s 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and rank them by preference (1-8; 1=1</w:t>
            </w:r>
            <w:r>
              <w:rPr>
                <w:rStyle w:val="normaltextrun1"/>
                <w:rFonts w:ascii="Calibri" w:hAnsi="Calibri" w:cs="Calibri"/>
                <w:sz w:val="17"/>
                <w:szCs w:val="17"/>
                <w:vertAlign w:val="superscript"/>
              </w:rPr>
              <w:t>st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2=2</w:t>
            </w:r>
            <w:r w:rsidRPr="008E6772">
              <w:rPr>
                <w:rStyle w:val="normaltextrun1"/>
                <w:rFonts w:ascii="Calibri" w:hAnsi="Calibri" w:cs="Calibri"/>
                <w:sz w:val="22"/>
                <w:szCs w:val="22"/>
                <w:vertAlign w:val="superscript"/>
              </w:rPr>
              <w:t>nd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choice, etc.) </w:t>
            </w:r>
            <w:r>
              <w:rPr>
                <w:rStyle w:val="normaltextrun1"/>
                <w:rFonts w:ascii="Calibri" w:hAnsi="Calibri" w:cs="Calibri"/>
              </w:rPr>
              <w:t xml:space="preserve">so the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u w:val="single"/>
              </w:rPr>
              <w:t>t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otal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number of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X’s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and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</w:rPr>
              <w:t>#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’s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 xml:space="preserve"> 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  <w:u w:val="single"/>
              </w:rPr>
              <w:t>equals 1</w:t>
            </w:r>
            <w:r w:rsidRPr="008E6772">
              <w:rPr>
                <w:rStyle w:val="normaltextrun1"/>
                <w:rFonts w:ascii="Calibri" w:hAnsi="Calibri" w:cs="Calibri"/>
                <w:b/>
                <w:bCs/>
                <w:u w:val="single"/>
              </w:rPr>
              <w:t>2</w:t>
            </w:r>
            <w:r>
              <w:rPr>
                <w:rStyle w:val="normaltextrun1"/>
                <w:rFonts w:ascii="Calibri" w:hAnsi="Calibri" w:cs="Calibri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33B6A284" w14:textId="706AC6FA" w:rsidR="007A327C" w:rsidRDefault="00CE0F93" w:rsidP="00CE0F93">
            <w:pPr>
              <w:jc w:val="center"/>
            </w:pPr>
            <w:r w:rsidRPr="0072798E">
              <w:rPr>
                <w:rFonts w:cstheme="minorHAnsi"/>
                <w:b/>
                <w:i/>
                <w:iCs/>
              </w:rPr>
              <w:t xml:space="preserve">Appropriate courses will be dropped </w:t>
            </w:r>
            <w:r w:rsidRPr="0072798E">
              <w:rPr>
                <w:rFonts w:cstheme="minorHAnsi"/>
                <w:b/>
                <w:i/>
                <w:iCs/>
                <w:u w:val="single"/>
              </w:rPr>
              <w:t>AFTER</w:t>
            </w:r>
            <w:r w:rsidRPr="0072798E">
              <w:rPr>
                <w:rFonts w:cstheme="minorHAnsi"/>
                <w:b/>
                <w:i/>
                <w:iCs/>
              </w:rPr>
              <w:t xml:space="preserve"> waiver/enrollment/apprenticeship approval.</w:t>
            </w:r>
          </w:p>
        </w:tc>
      </w:tr>
      <w:tr w:rsidR="00CB71B9" w14:paraId="44434368" w14:textId="77777777" w:rsidTr="00CB71B9">
        <w:trPr>
          <w:trHeight w:val="5760"/>
        </w:trPr>
        <w:tc>
          <w:tcPr>
            <w:tcW w:w="3018" w:type="dxa"/>
          </w:tcPr>
          <w:tbl>
            <w:tblPr>
              <w:tblStyle w:val="TableGrid"/>
              <w:tblW w:w="3310" w:type="dxa"/>
              <w:tblLook w:val="04A0" w:firstRow="1" w:lastRow="0" w:firstColumn="1" w:lastColumn="0" w:noHBand="0" w:noVBand="1"/>
            </w:tblPr>
            <w:tblGrid>
              <w:gridCol w:w="264"/>
              <w:gridCol w:w="1077"/>
              <w:gridCol w:w="1969"/>
            </w:tblGrid>
            <w:tr w:rsidR="00CB71B9" w14:paraId="521860FB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45593EB" w14:textId="77777777" w:rsidR="00CB71B9" w:rsidRDefault="00CB71B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(4 credits required)</w:t>
                  </w:r>
                </w:p>
              </w:tc>
            </w:tr>
            <w:tr w:rsidR="00CB71B9" w14:paraId="29A76066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C4D6962" w14:textId="77777777" w:rsidR="00CB71B9" w:rsidRDefault="00CB71B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0D0932B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29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CAAA5CC" w14:textId="77777777" w:rsidR="00CB71B9" w:rsidRDefault="00CB71B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glish IV</w:t>
                  </w:r>
                </w:p>
              </w:tc>
            </w:tr>
            <w:tr w:rsidR="00CB71B9" w14:paraId="0923A910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29E201" w14:textId="77777777" w:rsidR="00CB71B9" w:rsidRDefault="00CB71B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2CFF5A4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06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7F0F4DAC" w14:textId="77777777" w:rsidR="00CB71B9" w:rsidRDefault="00CB71B9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Lit Composition*</w:t>
                  </w:r>
                </w:p>
              </w:tc>
            </w:tr>
            <w:tr w:rsidR="00496800" w14:paraId="6DC4301E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6AA77C" w14:textId="77777777" w:rsidR="00496800" w:rsidRDefault="00496800" w:rsidP="0049680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A81A90" w14:textId="5FC8B5E3" w:rsidR="00496800" w:rsidRDefault="00496800" w:rsidP="0049680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0FC9F8" w14:textId="5EE3E28A" w:rsidR="00496800" w:rsidRDefault="00496800" w:rsidP="00496800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HCC EN101-Dual Enrol</w:t>
                  </w:r>
                  <w:r>
                    <w:rPr>
                      <w:rFonts w:cstheme="minorHAnsi"/>
                      <w:sz w:val="18"/>
                      <w:szCs w:val="18"/>
                    </w:rPr>
                    <w:t>l</w:t>
                  </w:r>
                </w:p>
              </w:tc>
            </w:tr>
            <w:tr w:rsidR="00496800" w14:paraId="22C89ABB" w14:textId="77777777" w:rsidTr="00B42F76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7ACAF3" w14:textId="6776B899" w:rsidR="00496800" w:rsidRDefault="00496800" w:rsidP="00496800">
                  <w:pPr>
                    <w:autoSpaceDE w:val="0"/>
                    <w:autoSpaceDN w:val="0"/>
                    <w:adjustRightInd w:val="0"/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English Elective</w:t>
                  </w:r>
                </w:p>
              </w:tc>
            </w:tr>
            <w:tr w:rsidR="00496800" w14:paraId="6B60235E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3A1F1A" w14:textId="77777777" w:rsidR="00496800" w:rsidRDefault="00496800" w:rsidP="00496800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4C80CFF" w14:textId="5094B812" w:rsidR="00496800" w:rsidRDefault="00496800" w:rsidP="00496800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L5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9A789D9" w14:textId="7466795B" w:rsidR="00496800" w:rsidRDefault="00496800" w:rsidP="00496800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Yearbook</w:t>
                  </w:r>
                </w:p>
              </w:tc>
            </w:tr>
            <w:tr w:rsidR="00496800" w14:paraId="5E891828" w14:textId="77777777">
              <w:trPr>
                <w:trHeight w:val="287"/>
              </w:trPr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A76E703" w14:textId="77777777" w:rsidR="00496800" w:rsidRDefault="00496800" w:rsidP="00496800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 xml:space="preserve">MATH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(4</w:t>
                  </w:r>
                  <w:r>
                    <w:rPr>
                      <w:rFonts w:cstheme="minorHAnsi"/>
                      <w:b/>
                      <w:sz w:val="16"/>
                      <w:szCs w:val="16"/>
                      <w:vertAlign w:val="superscript"/>
                    </w:rPr>
                    <w:t xml:space="preserve"> </w:t>
                  </w:r>
                  <w:r>
                    <w:rPr>
                      <w:rFonts w:cstheme="minorHAnsi"/>
                      <w:b/>
                      <w:sz w:val="16"/>
                      <w:szCs w:val="16"/>
                    </w:rPr>
                    <w:t>years AND 4 credits are required)</w:t>
                  </w:r>
                </w:p>
              </w:tc>
            </w:tr>
            <w:tr w:rsidR="001E0D1F" w14:paraId="4E37058C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C70ADF7" w14:textId="77777777" w:rsidR="001E0D1F" w:rsidRDefault="001E0D1F" w:rsidP="001E0D1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9CECB1A" w14:textId="07C7A783" w:rsidR="001E0D1F" w:rsidRDefault="001E0D1F" w:rsidP="001E0D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0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526D47" w14:textId="5FC3C377" w:rsidR="001E0D1F" w:rsidRDefault="001E0D1F" w:rsidP="001E0D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lgebra II</w:t>
                  </w:r>
                </w:p>
              </w:tc>
            </w:tr>
            <w:tr w:rsidR="001E0D1F" w14:paraId="136926D4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DCB403" w14:textId="77777777" w:rsidR="001E0D1F" w:rsidRDefault="001E0D1F" w:rsidP="001E0D1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0F29D00" w14:textId="38476D4C" w:rsidR="001E0D1F" w:rsidRDefault="001E0D1F" w:rsidP="001E0D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A09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67DCE89" w14:textId="49FDD1A8" w:rsidR="001E0D1F" w:rsidRDefault="001E0D1F" w:rsidP="001E0D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Honors Trigonometry*</w:t>
                  </w:r>
                </w:p>
              </w:tc>
            </w:tr>
            <w:tr w:rsidR="001E0D1F" w14:paraId="635E0666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034A50" w14:textId="77777777" w:rsidR="001E0D1F" w:rsidRDefault="001E0D1F" w:rsidP="001E0D1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D46BAD9" w14:textId="084D3A1E" w:rsidR="001E0D1F" w:rsidRDefault="001E0D1F" w:rsidP="001E0D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0w6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D7B043B" w14:textId="4C7465F6" w:rsidR="001E0D1F" w:rsidRDefault="001E0D1F" w:rsidP="001E0D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onors Precalc*</w:t>
                  </w:r>
                </w:p>
              </w:tc>
            </w:tr>
            <w:tr w:rsidR="001E0D1F" w14:paraId="52154AD2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287563" w14:textId="77777777" w:rsidR="001E0D1F" w:rsidRDefault="001E0D1F" w:rsidP="001E0D1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02C13E3" w14:textId="2D56D588" w:rsidR="001E0D1F" w:rsidRDefault="001E0D1F" w:rsidP="001E0D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3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603926E" w14:textId="032DFC03" w:rsidR="001E0D1F" w:rsidRDefault="001E0D1F" w:rsidP="001E0D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alculus*</w:t>
                  </w:r>
                </w:p>
              </w:tc>
            </w:tr>
            <w:tr w:rsidR="001E0D1F" w14:paraId="158770BF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E4315C" w14:textId="77777777" w:rsidR="001E0D1F" w:rsidRDefault="001E0D1F" w:rsidP="001E0D1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E464C71" w14:textId="59A5AB7C" w:rsidR="001E0D1F" w:rsidRDefault="001E0D1F" w:rsidP="001E0D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27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9EF89D5" w14:textId="6A7EC9C2" w:rsidR="001E0D1F" w:rsidRDefault="001E0D1F" w:rsidP="001E0D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e-College Math*</w:t>
                  </w:r>
                </w:p>
              </w:tc>
            </w:tr>
            <w:tr w:rsidR="001E0D1F" w14:paraId="11FAA4F6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FD03FD" w14:textId="77777777" w:rsidR="001E0D1F" w:rsidRDefault="001E0D1F" w:rsidP="001E0D1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08EC805" w14:textId="66B8E3A2" w:rsidR="001E0D1F" w:rsidRDefault="001E0D1F" w:rsidP="001E0D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5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09C29C1" w14:textId="7EBD8C1D" w:rsidR="001E0D1F" w:rsidRDefault="001E0D1F" w:rsidP="001E0D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tatistics*</w:t>
                  </w:r>
                </w:p>
              </w:tc>
            </w:tr>
            <w:tr w:rsidR="001E0D1F" w14:paraId="4EFEBE61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972EA8" w14:textId="77777777" w:rsidR="001E0D1F" w:rsidRDefault="001E0D1F" w:rsidP="001E0D1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DE5D333" w14:textId="6C6714F4" w:rsidR="001E0D1F" w:rsidRDefault="001E0D1F" w:rsidP="001E0D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16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54E42225" w14:textId="75420DD6" w:rsidR="001E0D1F" w:rsidRDefault="001E0D1F" w:rsidP="001E0D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Statistics*</w:t>
                  </w:r>
                </w:p>
              </w:tc>
            </w:tr>
            <w:tr w:rsidR="001E0D1F" w14:paraId="1ABA580E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DA8062" w14:textId="77777777" w:rsidR="001E0D1F" w:rsidRDefault="001E0D1F" w:rsidP="001E0D1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27BEDB7" w14:textId="0219D0DE" w:rsidR="001E0D1F" w:rsidRDefault="001E0D1F" w:rsidP="001E0D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5B7593" w14:textId="336E8D85" w:rsidR="001E0D1F" w:rsidRDefault="001E0D1F" w:rsidP="001E0D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ath at HCC</w:t>
                  </w:r>
                </w:p>
              </w:tc>
            </w:tr>
            <w:tr w:rsidR="001E0D1F" w14:paraId="598D346C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9D0C7C8" w14:textId="77777777" w:rsidR="001E0D1F" w:rsidRDefault="001E0D1F" w:rsidP="001E0D1F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(3 credits required)</w:t>
                  </w:r>
                </w:p>
              </w:tc>
            </w:tr>
            <w:tr w:rsidR="001E0D1F" w14:paraId="78254F04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920FB50" w14:textId="77777777" w:rsidR="001E0D1F" w:rsidRDefault="001E0D1F" w:rsidP="001E0D1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04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55EB01" w14:textId="77777777" w:rsidR="001E0D1F" w:rsidRDefault="001E0D1F" w:rsidP="001E0D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ov, World or US Hist if still needed</w:t>
                  </w:r>
                </w:p>
              </w:tc>
            </w:tr>
            <w:tr w:rsidR="001E0D1F" w14:paraId="42D85878" w14:textId="77777777">
              <w:tc>
                <w:tcPr>
                  <w:tcW w:w="3310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A553B7F" w14:textId="77777777" w:rsidR="001E0D1F" w:rsidRDefault="001E0D1F" w:rsidP="001E0D1F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ocial Studies Electives</w:t>
                  </w:r>
                </w:p>
              </w:tc>
            </w:tr>
            <w:tr w:rsidR="001E0D1F" w14:paraId="5E972D29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0C6CB90" w14:textId="77777777" w:rsidR="001E0D1F" w:rsidRDefault="001E0D1F" w:rsidP="001E0D1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57C103A" w14:textId="77777777" w:rsidR="001E0D1F" w:rsidRDefault="001E0D1F" w:rsidP="001E0D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234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38774C2" w14:textId="77777777" w:rsidR="001E0D1F" w:rsidRDefault="001E0D1F" w:rsidP="001E0D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sychology</w:t>
                  </w:r>
                </w:p>
              </w:tc>
            </w:tr>
            <w:tr w:rsidR="001E0D1F" w14:paraId="63BD1CE3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AC734E" w14:textId="77777777" w:rsidR="001E0D1F" w:rsidRDefault="001E0D1F" w:rsidP="001E0D1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AD06961" w14:textId="77777777" w:rsidR="001E0D1F" w:rsidRDefault="001E0D1F" w:rsidP="001E0D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0971(w)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867733F" w14:textId="77777777" w:rsidR="001E0D1F" w:rsidRDefault="001E0D1F" w:rsidP="001E0D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sychology*</w:t>
                  </w:r>
                </w:p>
              </w:tc>
            </w:tr>
            <w:tr w:rsidR="001E0D1F" w14:paraId="656905C6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F5296C" w14:textId="77777777" w:rsidR="001E0D1F" w:rsidRDefault="001E0D1F" w:rsidP="001E0D1F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4313B1" w14:textId="4E10C8EE" w:rsidR="001E0D1F" w:rsidRDefault="001E0D1F" w:rsidP="001E0D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E160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571FBA" w14:textId="74F91EA9" w:rsidR="001E0D1F" w:rsidRDefault="001E0D1F" w:rsidP="001E0D1F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rin Business Mgt</w:t>
                  </w:r>
                </w:p>
              </w:tc>
            </w:tr>
            <w:tr w:rsidR="00DD38AD" w14:paraId="62E74532" w14:textId="77777777">
              <w:tc>
                <w:tcPr>
                  <w:tcW w:w="26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CE197A" w14:textId="77777777" w:rsidR="00DD38AD" w:rsidRDefault="00DD38AD" w:rsidP="00DD38AD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10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B42540" w14:textId="71422DE4" w:rsidR="00DD38AD" w:rsidRDefault="00DD38AD" w:rsidP="00DD38AD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S1071</w:t>
                  </w:r>
                </w:p>
              </w:tc>
              <w:tc>
                <w:tcPr>
                  <w:tcW w:w="19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05F07A" w14:textId="12E77E30" w:rsidR="00DD38AD" w:rsidRDefault="00DD38AD" w:rsidP="00DD38AD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7872A0">
                    <w:rPr>
                      <w:rFonts w:cstheme="minorHAnsi"/>
                      <w:sz w:val="17"/>
                      <w:szCs w:val="17"/>
                    </w:rPr>
                    <w:t>AP African Amer Studies</w:t>
                  </w:r>
                </w:p>
              </w:tc>
            </w:tr>
          </w:tbl>
          <w:p w14:paraId="090F69A8" w14:textId="77777777" w:rsidR="00CB71B9" w:rsidRDefault="00CB71B9">
            <w:pPr>
              <w:rPr>
                <w:rFonts w:cstheme="minorHAnsi"/>
              </w:rPr>
            </w:pPr>
          </w:p>
          <w:p w14:paraId="2F54F4A6" w14:textId="77777777" w:rsidR="00CB71B9" w:rsidRDefault="00CB71B9">
            <w:pPr>
              <w:rPr>
                <w:rFonts w:cstheme="minorHAnsi"/>
              </w:rPr>
            </w:pPr>
          </w:p>
        </w:tc>
        <w:tc>
          <w:tcPr>
            <w:tcW w:w="3399" w:type="dxa"/>
            <w:hideMark/>
          </w:tcPr>
          <w:tbl>
            <w:tblPr>
              <w:tblStyle w:val="TableGrid"/>
              <w:tblW w:w="3730" w:type="dxa"/>
              <w:tblLook w:val="04A0" w:firstRow="1" w:lastRow="0" w:firstColumn="1" w:lastColumn="0" w:noHBand="0" w:noVBand="1"/>
            </w:tblPr>
            <w:tblGrid>
              <w:gridCol w:w="320"/>
              <w:gridCol w:w="11"/>
              <w:gridCol w:w="987"/>
              <w:gridCol w:w="2412"/>
            </w:tblGrid>
            <w:tr w:rsidR="00CB71B9" w14:paraId="7EC1C88B" w14:textId="77777777">
              <w:trPr>
                <w:trHeight w:val="224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93A5AFF" w14:textId="77777777" w:rsidR="00CB71B9" w:rsidRDefault="00CB71B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CHNOLOGY EDUCATION</w:t>
                  </w:r>
                </w:p>
              </w:tc>
            </w:tr>
            <w:tr w:rsidR="00883879" w14:paraId="153098F4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B376984" w14:textId="7CB92979" w:rsidR="00883879" w:rsidRDefault="00883879" w:rsidP="00883879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7D7D1E2" w14:textId="006FD911" w:rsidR="00883879" w:rsidRDefault="00883879" w:rsidP="008838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</w:t>
                  </w:r>
                  <w:r w:rsidR="00C44662">
                    <w:rPr>
                      <w:rFonts w:cstheme="minorHAnsi"/>
                      <w:sz w:val="18"/>
                      <w:szCs w:val="18"/>
                    </w:rPr>
                    <w:t>29w09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D9B985A" w14:textId="6946B54B" w:rsidR="00883879" w:rsidRDefault="00883879" w:rsidP="008838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ding II</w:t>
                  </w:r>
                </w:p>
              </w:tc>
            </w:tr>
            <w:tr w:rsidR="00883879" w14:paraId="7D46BBD5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687D78" w14:textId="2EC74C4C" w:rsidR="00883879" w:rsidRDefault="00883879" w:rsidP="00883879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A21A3E" w14:textId="77777777" w:rsidR="00883879" w:rsidRDefault="00883879" w:rsidP="0088387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D59875" w14:textId="2EC6D361" w:rsidR="00883879" w:rsidRDefault="00883879" w:rsidP="0088387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(2 credit course)</w:t>
                  </w:r>
                </w:p>
              </w:tc>
            </w:tr>
            <w:tr w:rsidR="00883879" w14:paraId="07303061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DA0D9D6" w14:textId="1CA80CED" w:rsidR="00883879" w:rsidRDefault="00883879" w:rsidP="0088387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ED1992B" w14:textId="77777777" w:rsidR="00883879" w:rsidRDefault="00883879" w:rsidP="0088387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EDE9D4" w14:textId="7604AE05" w:rsidR="00883879" w:rsidRDefault="00883879" w:rsidP="0088387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B71B9" w14:paraId="5A5F7079" w14:textId="77777777"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8DDA714" w14:textId="77777777" w:rsidR="00CB71B9" w:rsidRDefault="00CB71B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HYSICAL EDUCATION</w:t>
                  </w:r>
                </w:p>
              </w:tc>
            </w:tr>
            <w:tr w:rsidR="00CB71B9" w14:paraId="26B99B11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6AB35E" w14:textId="77777777" w:rsidR="00CB71B9" w:rsidRDefault="00CB71B9">
                  <w:pPr>
                    <w:rPr>
                      <w:rFonts w:cstheme="minorHAnsi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A6FD5B9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10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F66D300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 10-12</w:t>
                  </w:r>
                </w:p>
              </w:tc>
            </w:tr>
            <w:tr w:rsidR="00CB71B9" w14:paraId="222FC294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7E9C97" w14:textId="77777777" w:rsidR="00CB71B9" w:rsidRDefault="00CB71B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94A1649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T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A45C8A9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raining</w:t>
                  </w:r>
                </w:p>
              </w:tc>
            </w:tr>
            <w:tr w:rsidR="00CB71B9" w14:paraId="3B3B0DE1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D4870AC" w14:textId="77777777" w:rsidR="00CB71B9" w:rsidRDefault="00CB71B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F174634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WW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AED4349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llness Walking</w:t>
                  </w:r>
                </w:p>
              </w:tc>
            </w:tr>
            <w:tr w:rsidR="00390348" w14:paraId="042BD2DF" w14:textId="77777777">
              <w:tc>
                <w:tcPr>
                  <w:tcW w:w="33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39039B7" w14:textId="77777777" w:rsidR="00390348" w:rsidRDefault="00390348" w:rsidP="0039034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031E8A" w14:textId="0C3978E1" w:rsidR="00390348" w:rsidRDefault="00390348" w:rsidP="003903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PETO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B74DAE" w14:textId="13DF0A1C" w:rsidR="00390348" w:rsidRDefault="00390348" w:rsidP="003903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Weight Toning</w:t>
                  </w:r>
                </w:p>
              </w:tc>
            </w:tr>
            <w:tr w:rsidR="00CB71B9" w14:paraId="236CE213" w14:textId="77777777">
              <w:trPr>
                <w:trHeight w:val="161"/>
              </w:trPr>
              <w:tc>
                <w:tcPr>
                  <w:tcW w:w="3730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457381" w14:textId="77777777" w:rsidR="00CB71B9" w:rsidRDefault="00CB71B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CIENCE (3 credits required)</w:t>
                  </w:r>
                </w:p>
              </w:tc>
            </w:tr>
            <w:tr w:rsidR="00CB71B9" w14:paraId="0B07E7FA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29ADF3" w14:textId="77777777" w:rsidR="00CB71B9" w:rsidRDefault="00CB71B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102FBDA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A8492FE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Integr Phys/Chem</w:t>
                  </w:r>
                </w:p>
              </w:tc>
            </w:tr>
            <w:tr w:rsidR="00CB71B9" w14:paraId="6D61FB98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95B2328" w14:textId="77777777" w:rsidR="00CB71B9" w:rsidRDefault="00CB71B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8609E5B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DA7E752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emistry (Alg I prereq)</w:t>
                  </w:r>
                </w:p>
              </w:tc>
            </w:tr>
            <w:tr w:rsidR="00CB71B9" w14:paraId="0A4F576B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2FDE902" w14:textId="77777777" w:rsidR="00CB71B9" w:rsidRDefault="00CB71B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1E0D60E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4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980B93D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Chem* (Alg I prepreq)</w:t>
                  </w:r>
                </w:p>
              </w:tc>
            </w:tr>
            <w:tr w:rsidR="00CB71B9" w14:paraId="5DDACF07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D959D2" w14:textId="77777777" w:rsidR="00CB71B9" w:rsidRDefault="00CB71B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D579EBC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5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5717D25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Chemistry*++++</w:t>
                  </w:r>
                </w:p>
              </w:tc>
            </w:tr>
            <w:tr w:rsidR="00CB71B9" w14:paraId="383E192B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E453089" w14:textId="77777777" w:rsidR="00CB71B9" w:rsidRDefault="00CB71B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F63CE50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2EEA509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hysics+++ (Geom prereq)</w:t>
                  </w:r>
                </w:p>
              </w:tc>
            </w:tr>
            <w:tr w:rsidR="00CB71B9" w14:paraId="755C39D5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1586ABA" w14:textId="77777777" w:rsidR="00CB71B9" w:rsidRDefault="00CB71B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8032ED1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6w6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D28128B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Hnr Physics+++ (Alg II prereq)</w:t>
                  </w:r>
                </w:p>
              </w:tc>
            </w:tr>
            <w:tr w:rsidR="00CB71B9" w14:paraId="32296DF1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E238A53" w14:textId="77777777" w:rsidR="00CB71B9" w:rsidRDefault="00CB71B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47E8C5C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60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5DB8926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Physics I+++ (Alg II prereq)</w:t>
                  </w:r>
                </w:p>
              </w:tc>
            </w:tr>
            <w:tr w:rsidR="00CB71B9" w14:paraId="324A79AF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6B890B" w14:textId="77777777" w:rsidR="00CB71B9" w:rsidRDefault="00CB71B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A756AAD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21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58A361A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Forensic Science+</w:t>
                  </w:r>
                </w:p>
              </w:tc>
            </w:tr>
            <w:tr w:rsidR="00CB71B9" w14:paraId="1051AF27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E2AFA2D" w14:textId="77777777" w:rsidR="00CB71B9" w:rsidRDefault="00CB71B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1CC74C1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371(w)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A7D2E0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Biology*++</w:t>
                  </w:r>
                </w:p>
              </w:tc>
            </w:tr>
            <w:tr w:rsidR="00CB71B9" w14:paraId="18F26AF7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B91222" w14:textId="77777777" w:rsidR="00CB71B9" w:rsidRDefault="00CB71B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EF96736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3w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F959B0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natomy &amp; Physiology^</w:t>
                  </w:r>
                </w:p>
              </w:tc>
            </w:tr>
            <w:tr w:rsidR="00CB71B9" w14:paraId="19DACDCA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FE37C9" w14:textId="77777777" w:rsidR="00CB71B9" w:rsidRDefault="00CB71B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1AEDA63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010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BFCBC91" w14:textId="77777777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arth/Environ Systems</w:t>
                  </w:r>
                </w:p>
              </w:tc>
            </w:tr>
            <w:tr w:rsidR="00390348" w14:paraId="7A525234" w14:textId="77777777">
              <w:tc>
                <w:tcPr>
                  <w:tcW w:w="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1570F5" w14:textId="77777777" w:rsidR="00390348" w:rsidRDefault="00390348" w:rsidP="0039034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9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9B5826" w14:textId="2D2AFE34" w:rsidR="00390348" w:rsidRDefault="00390348" w:rsidP="003903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SC1071</w:t>
                  </w:r>
                </w:p>
              </w:tc>
              <w:tc>
                <w:tcPr>
                  <w:tcW w:w="241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9916813" w14:textId="6566E4F5" w:rsidR="00390348" w:rsidRDefault="00390348" w:rsidP="003903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 Environmental Science</w:t>
                  </w:r>
                </w:p>
              </w:tc>
            </w:tr>
          </w:tbl>
          <w:p w14:paraId="432882A9" w14:textId="77777777" w:rsidR="00CB71B9" w:rsidRDefault="00CB71B9">
            <w:pPr>
              <w:rPr>
                <w:rFonts w:cstheme="minorHAnsi"/>
              </w:rPr>
            </w:pPr>
          </w:p>
        </w:tc>
        <w:tc>
          <w:tcPr>
            <w:tcW w:w="3033" w:type="dxa"/>
            <w:hideMark/>
          </w:tcPr>
          <w:tbl>
            <w:tblPr>
              <w:tblStyle w:val="TableGrid"/>
              <w:tblW w:w="3328" w:type="dxa"/>
              <w:tblLook w:val="04A0" w:firstRow="1" w:lastRow="0" w:firstColumn="1" w:lastColumn="0" w:noHBand="0" w:noVBand="1"/>
            </w:tblPr>
            <w:tblGrid>
              <w:gridCol w:w="296"/>
              <w:gridCol w:w="894"/>
              <w:gridCol w:w="2138"/>
            </w:tblGrid>
            <w:tr w:rsidR="00CB71B9" w14:paraId="4405737C" w14:textId="77777777">
              <w:trPr>
                <w:trHeight w:val="224"/>
              </w:trPr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4296B49" w14:textId="77777777" w:rsidR="00CB71B9" w:rsidRDefault="00CB71B9">
                  <w:pPr>
                    <w:jc w:val="center"/>
                    <w:rPr>
                      <w:rFonts w:cstheme="minorHAnsi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dditional ELECTIVES</w:t>
                  </w:r>
                </w:p>
              </w:tc>
            </w:tr>
            <w:tr w:rsidR="00CB71B9" w14:paraId="5C300AB8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2C3D15" w14:textId="77777777" w:rsidR="00CB71B9" w:rsidRDefault="00CB71B9">
                  <w:pPr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Order of preference, 1=1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st</w:t>
                  </w:r>
                  <w:r>
                    <w:rPr>
                      <w:rFonts w:cstheme="minorHAnsi"/>
                      <w:sz w:val="16"/>
                      <w:szCs w:val="16"/>
                    </w:rPr>
                    <w:t xml:space="preserve"> choice, 2=2</w:t>
                  </w:r>
                  <w:r>
                    <w:rPr>
                      <w:rFonts w:cstheme="minorHAnsi"/>
                      <w:sz w:val="16"/>
                      <w:szCs w:val="16"/>
                      <w:vertAlign w:val="superscript"/>
                    </w:rPr>
                    <w:t>nd</w:t>
                  </w:r>
                  <w:r>
                    <w:rPr>
                      <w:rFonts w:cstheme="minorHAnsi"/>
                      <w:sz w:val="16"/>
                      <w:szCs w:val="16"/>
                    </w:rPr>
                    <w:t>, etc</w:t>
                  </w:r>
                </w:p>
              </w:tc>
            </w:tr>
            <w:tr w:rsidR="00CB71B9" w14:paraId="4BDAB480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A18289C" w14:textId="77777777" w:rsidR="00CB71B9" w:rsidRDefault="00CB71B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FINE ART</w:t>
                  </w:r>
                </w:p>
              </w:tc>
            </w:tr>
            <w:tr w:rsidR="00390348" w14:paraId="14927EA6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4B6573" w14:textId="77777777" w:rsidR="00390348" w:rsidRDefault="00390348" w:rsidP="0039034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77FA32E" w14:textId="0BFE9694" w:rsidR="00390348" w:rsidRDefault="00390348" w:rsidP="003903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3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6A3CA3E" w14:textId="6F4DADBC" w:rsidR="00390348" w:rsidRDefault="00390348" w:rsidP="003903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Crafts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(Art is prereq)</w:t>
                  </w:r>
                </w:p>
              </w:tc>
            </w:tr>
            <w:tr w:rsidR="00390348" w14:paraId="676CC49D" w14:textId="77777777" w:rsidTr="00390348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115CC7" w14:textId="77777777" w:rsidR="00390348" w:rsidRDefault="00390348" w:rsidP="0039034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C211A27" w14:textId="120EF1CC" w:rsidR="00390348" w:rsidRDefault="00390348" w:rsidP="003903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8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CF53E87" w14:textId="35838F7C" w:rsidR="00390348" w:rsidRDefault="00390348" w:rsidP="003903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 xml:space="preserve">Photography </w:t>
                  </w:r>
                  <w:r>
                    <w:rPr>
                      <w:rFonts w:cstheme="minorHAnsi"/>
                      <w:sz w:val="16"/>
                      <w:szCs w:val="16"/>
                    </w:rPr>
                    <w:t>$$</w:t>
                  </w:r>
                  <w:r w:rsidR="00DD38AD"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390348" w14:paraId="2B8447BD" w14:textId="77777777" w:rsidTr="00390348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BFB9BD" w14:textId="77777777" w:rsidR="00390348" w:rsidRDefault="00390348" w:rsidP="0039034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045676C" w14:textId="6AD89521" w:rsidR="00390348" w:rsidRDefault="00390348" w:rsidP="003903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R09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19D52F5" w14:textId="11DDF1C7" w:rsidR="00390348" w:rsidRDefault="00390348" w:rsidP="003903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dv. Studio Drawing</w:t>
                  </w:r>
                  <w:r>
                    <w:rPr>
                      <w:rFonts w:cstheme="minorHAnsi"/>
                      <w:sz w:val="16"/>
                      <w:szCs w:val="16"/>
                    </w:rPr>
                    <w:t>~~</w:t>
                  </w:r>
                </w:p>
              </w:tc>
            </w:tr>
            <w:tr w:rsidR="00390348" w14:paraId="54B8D9F2" w14:textId="77777777" w:rsidTr="00390348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CC0E31F" w14:textId="77777777" w:rsidR="00390348" w:rsidRDefault="00390348" w:rsidP="0039034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D5DE59" w14:textId="146ED390" w:rsidR="00390348" w:rsidRDefault="00390348" w:rsidP="003903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1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DBFDE1D" w14:textId="5B0F9DB8" w:rsidR="00390348" w:rsidRDefault="00390348" w:rsidP="003903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</w:t>
                  </w:r>
                </w:p>
              </w:tc>
            </w:tr>
            <w:tr w:rsidR="00390348" w14:paraId="717D3FD2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8E09D5" w14:textId="77777777" w:rsidR="00390348" w:rsidRDefault="00390348" w:rsidP="0039034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E1BFFF4" w14:textId="6D0F44E5" w:rsidR="00390348" w:rsidRDefault="00390348" w:rsidP="003903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2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3709BD" w14:textId="4A0A6EA7" w:rsidR="00390348" w:rsidRDefault="00390348" w:rsidP="003903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horus II**</w:t>
                  </w:r>
                </w:p>
              </w:tc>
            </w:tr>
            <w:tr w:rsidR="00390348" w14:paraId="444E8EDC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0642EA" w14:textId="77777777" w:rsidR="00390348" w:rsidRDefault="00390348" w:rsidP="0039034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44203DF" w14:textId="08A5717A" w:rsidR="00390348" w:rsidRDefault="00390348" w:rsidP="003903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08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39B350A" w14:textId="4B9F902E" w:rsidR="00390348" w:rsidRDefault="00390348" w:rsidP="003903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and**</w:t>
                  </w:r>
                </w:p>
              </w:tc>
            </w:tr>
            <w:tr w:rsidR="00390348" w14:paraId="64E4B449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CB59AD" w14:textId="77777777" w:rsidR="00390348" w:rsidRDefault="00390348" w:rsidP="0039034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83C0DD3" w14:textId="7B0920B0" w:rsidR="00390348" w:rsidRDefault="00390348" w:rsidP="003903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0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2EB388A" w14:textId="06000720" w:rsidR="00390348" w:rsidRDefault="00390348" w:rsidP="003903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Orchestra**</w:t>
                  </w:r>
                </w:p>
              </w:tc>
            </w:tr>
            <w:tr w:rsidR="00390348" w14:paraId="50A1DFDC" w14:textId="77777777" w:rsidTr="00390348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E55087" w14:textId="77777777" w:rsidR="00390348" w:rsidRDefault="00390348" w:rsidP="0039034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C4F161F" w14:textId="4A1DFEC9" w:rsidR="00390348" w:rsidRDefault="00390348" w:rsidP="003903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3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107D40" w14:textId="7BC44CA4" w:rsidR="00390348" w:rsidRDefault="00390348" w:rsidP="003903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Guitar Lab</w:t>
                  </w:r>
                </w:p>
              </w:tc>
            </w:tr>
            <w:tr w:rsidR="00390348" w14:paraId="07FD23B5" w14:textId="77777777" w:rsidTr="00390348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D15CC11" w14:textId="77777777" w:rsidR="00390348" w:rsidRDefault="00390348" w:rsidP="0039034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429D83" w14:textId="34BD37CC" w:rsidR="00390348" w:rsidRDefault="00390348" w:rsidP="003903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U16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EA195D0" w14:textId="5A126FA4" w:rsidR="00390348" w:rsidRDefault="00390348" w:rsidP="0039034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ercussion Ensemble**</w:t>
                  </w:r>
                </w:p>
              </w:tc>
            </w:tr>
            <w:tr w:rsidR="00CB71B9" w14:paraId="3A35D081" w14:textId="77777777" w:rsidTr="00390348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54F93C0" w14:textId="77777777" w:rsidR="00CB71B9" w:rsidRDefault="00CB71B9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E3DAAF" w14:textId="42BE90C2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492C50" w14:textId="6E6F6690" w:rsidR="00CB71B9" w:rsidRDefault="00CB71B9">
                  <w:pPr>
                    <w:rPr>
                      <w:rFonts w:cstheme="minorHAnsi"/>
                      <w:sz w:val="18"/>
                      <w:szCs w:val="18"/>
                    </w:rPr>
                  </w:pPr>
                </w:p>
              </w:tc>
            </w:tr>
            <w:tr w:rsidR="00CB71B9" w14:paraId="54E69F20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6EB88A9" w14:textId="77777777" w:rsidR="00CB71B9" w:rsidRDefault="00CB71B9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WORLD LANGUAGES</w:t>
                  </w:r>
                </w:p>
              </w:tc>
            </w:tr>
            <w:tr w:rsidR="00DD2441" w14:paraId="070E5565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E735F66" w14:textId="77777777" w:rsidR="00DD2441" w:rsidRDefault="00DD2441" w:rsidP="00DD24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B1F9E8E" w14:textId="24A69C73" w:rsidR="00DD2441" w:rsidRDefault="00DD2441" w:rsidP="00DD244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2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712608A" w14:textId="1502008B" w:rsidR="00DD2441" w:rsidRDefault="00DD2441" w:rsidP="00DD244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</w:t>
                  </w:r>
                </w:p>
              </w:tc>
            </w:tr>
            <w:tr w:rsidR="00DD2441" w14:paraId="16BBBC7A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BEEAD34" w14:textId="77777777" w:rsidR="00DD2441" w:rsidRDefault="00DD2441" w:rsidP="00DD24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E776F7F" w14:textId="6A9A1A81" w:rsidR="00DD2441" w:rsidRDefault="00DD2441" w:rsidP="00DD244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33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6FD192D" w14:textId="1DD988AA" w:rsidR="00DD2441" w:rsidRDefault="00DD2441" w:rsidP="00DD244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rench III</w:t>
                  </w:r>
                </w:p>
              </w:tc>
            </w:tr>
            <w:tr w:rsidR="00DD2441" w14:paraId="3866A229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3A41BA" w14:textId="77777777" w:rsidR="00DD2441" w:rsidRDefault="00DD2441" w:rsidP="00DD24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F85942" w14:textId="3D5CA51E" w:rsidR="00DD2441" w:rsidRDefault="00DD2441" w:rsidP="00DD2441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80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68506E8" w14:textId="2637550E" w:rsidR="00DD2441" w:rsidRDefault="00DD2441" w:rsidP="00DD244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</w:t>
                  </w:r>
                </w:p>
              </w:tc>
            </w:tr>
            <w:tr w:rsidR="00DD2441" w14:paraId="6F80B888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DE6C22" w14:textId="77777777" w:rsidR="00DD2441" w:rsidRDefault="00DD2441" w:rsidP="00DD24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1E72CB2" w14:textId="33C6B5CE" w:rsidR="00DD2441" w:rsidRDefault="00DD2441" w:rsidP="00DD2441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FL093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CAA620F" w14:textId="693970C2" w:rsidR="00DD2441" w:rsidRDefault="00DD2441" w:rsidP="00DD2441">
                  <w:pPr>
                    <w:rPr>
                      <w:rFonts w:cstheme="minorHAnsi"/>
                      <w:sz w:val="18"/>
                      <w:szCs w:val="18"/>
                    </w:rPr>
                  </w:pPr>
                  <w:r w:rsidRPr="00ED0715">
                    <w:rPr>
                      <w:rFonts w:cstheme="minorHAnsi"/>
                      <w:sz w:val="18"/>
                      <w:szCs w:val="18"/>
                    </w:rPr>
                    <w:t>Spanish III</w:t>
                  </w:r>
                </w:p>
              </w:tc>
            </w:tr>
            <w:tr w:rsidR="00DD2441" w14:paraId="2F571172" w14:textId="77777777">
              <w:tc>
                <w:tcPr>
                  <w:tcW w:w="3328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467DB5B" w14:textId="77777777" w:rsidR="00DD2441" w:rsidRDefault="00DD2441" w:rsidP="00DD2441">
                  <w:pPr>
                    <w:jc w:val="center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OTHER</w:t>
                  </w:r>
                </w:p>
              </w:tc>
            </w:tr>
            <w:tr w:rsidR="00DD2441" w14:paraId="2DA3BD1D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923804" w14:textId="77777777" w:rsidR="00DD2441" w:rsidRDefault="00DD2441" w:rsidP="00DD24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F7B9D24" w14:textId="349ED96A" w:rsidR="00DD2441" w:rsidRDefault="00DD2441" w:rsidP="00DD24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EN1531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4481D96" w14:textId="3537C253" w:rsidR="00DD2441" w:rsidRDefault="00DD2441" w:rsidP="00DD24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reative Writing</w:t>
                  </w:r>
                </w:p>
              </w:tc>
            </w:tr>
            <w:tr w:rsidR="00DD2441" w14:paraId="7C22534B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D9ACF28" w14:textId="77777777" w:rsidR="00DD2441" w:rsidRDefault="00DD2441" w:rsidP="00DD24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0A38A1" w14:textId="65875574" w:rsidR="00DD2441" w:rsidRDefault="00DD2441" w:rsidP="00DD24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NC0100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E2B3F26" w14:textId="7E73F508" w:rsidR="00DD2441" w:rsidRDefault="00DD2441" w:rsidP="00DD24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ide</w:t>
                  </w:r>
                </w:p>
              </w:tc>
            </w:tr>
            <w:tr w:rsidR="00DD2441" w14:paraId="1BF7B4A1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E29F3CB" w14:textId="77777777" w:rsidR="00DD2441" w:rsidRDefault="00DD2441" w:rsidP="00DD2441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A7ABF50" w14:textId="418C3A07" w:rsidR="00DD2441" w:rsidRDefault="00DD2441" w:rsidP="00DD24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KMENT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20A309C" w14:textId="3B9AFDC7" w:rsidR="00DD2441" w:rsidRDefault="00DD2441" w:rsidP="00DD2441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Mentor</w:t>
                  </w:r>
                </w:p>
              </w:tc>
            </w:tr>
            <w:tr w:rsidR="00B46AA8" w14:paraId="611A43A6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518533" w14:textId="77777777" w:rsidR="00B46AA8" w:rsidRDefault="00B46AA8" w:rsidP="00B46AA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86FD79B" w14:textId="1151011B" w:rsidR="00B46AA8" w:rsidRDefault="00B46AA8" w:rsidP="00B46AA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T96w08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5AF4C97" w14:textId="6BA43349" w:rsidR="00B46AA8" w:rsidRDefault="00B46AA8" w:rsidP="00B46AA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Apprenticeship</w:t>
                  </w:r>
                </w:p>
              </w:tc>
            </w:tr>
            <w:tr w:rsidR="00B46AA8" w14:paraId="20E70207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147899E" w14:textId="77777777" w:rsidR="00B46AA8" w:rsidRDefault="00B46AA8" w:rsidP="00B46AA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0775707" w14:textId="1550667E" w:rsidR="00B46AA8" w:rsidRDefault="00B46AA8" w:rsidP="00B46AA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100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527F36" w14:textId="4878A3B3" w:rsidR="00B46AA8" w:rsidRDefault="00B46AA8" w:rsidP="00B46AA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Part-Time Waiver</w:t>
                  </w:r>
                </w:p>
              </w:tc>
            </w:tr>
            <w:tr w:rsidR="00B46AA8" w14:paraId="32A4CAEC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C82071" w14:textId="77777777" w:rsidR="00B46AA8" w:rsidRDefault="00B46AA8" w:rsidP="00B46AA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918657" w14:textId="572CDF25" w:rsidR="00B46AA8" w:rsidRDefault="00B46AA8" w:rsidP="00B46AA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200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DB71AD" w14:textId="6F797577" w:rsidR="00B46AA8" w:rsidRDefault="00B46AA8" w:rsidP="00B46AA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College Credit Only</w:t>
                  </w:r>
                </w:p>
              </w:tc>
            </w:tr>
            <w:tr w:rsidR="00B46AA8" w14:paraId="189ED2D8" w14:textId="77777777">
              <w:tc>
                <w:tcPr>
                  <w:tcW w:w="2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8E8337" w14:textId="77777777" w:rsidR="00B46AA8" w:rsidRDefault="00B46AA8" w:rsidP="00B46AA8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8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4C9AE3" w14:textId="219C4D12" w:rsidR="00B46AA8" w:rsidRDefault="00B46AA8" w:rsidP="00B46AA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XX0300</w:t>
                  </w:r>
                </w:p>
              </w:tc>
              <w:tc>
                <w:tcPr>
                  <w:tcW w:w="2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DEE25E" w14:textId="04456251" w:rsidR="00B46AA8" w:rsidRDefault="00B46AA8" w:rsidP="00B46AA8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Dual Transfer of Credit</w:t>
                  </w:r>
                </w:p>
              </w:tc>
            </w:tr>
          </w:tbl>
          <w:p w14:paraId="4BE250D1" w14:textId="77777777" w:rsidR="00CB71B9" w:rsidRDefault="00CB71B9">
            <w:pPr>
              <w:jc w:val="center"/>
              <w:rPr>
                <w:rFonts w:cstheme="minorHAns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"/>
        <w:tblW w:w="10785" w:type="dxa"/>
        <w:tblLayout w:type="fixed"/>
        <w:tblLook w:val="04A0" w:firstRow="1" w:lastRow="0" w:firstColumn="1" w:lastColumn="0" w:noHBand="0" w:noVBand="1"/>
      </w:tblPr>
      <w:tblGrid>
        <w:gridCol w:w="10785"/>
      </w:tblGrid>
      <w:tr w:rsidR="00CB71B9" w14:paraId="31AC41EE" w14:textId="77777777" w:rsidTr="00CB71B9">
        <w:trPr>
          <w:trHeight w:val="2420"/>
        </w:trPr>
        <w:tc>
          <w:tcPr>
            <w:tcW w:w="10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3A7B7" w14:textId="77777777" w:rsidR="00D562CB" w:rsidRPr="00054AE1" w:rsidRDefault="00D562CB" w:rsidP="00D562CB">
            <w:pPr>
              <w:rPr>
                <w:rFonts w:cs="Calibri"/>
                <w:b/>
                <w:bCs/>
                <w:color w:val="000000"/>
                <w:sz w:val="18"/>
                <w:szCs w:val="18"/>
                <w:u w:val="single"/>
              </w:rPr>
            </w:pPr>
            <w:r w:rsidRPr="00054AE1">
              <w:rPr>
                <w:rFonts w:cs="Calibri"/>
                <w:b/>
                <w:bCs/>
                <w:color w:val="000000"/>
                <w:sz w:val="18"/>
                <w:szCs w:val="18"/>
                <w:u w:val="single"/>
              </w:rPr>
              <w:t>School Specific Content</w:t>
            </w:r>
          </w:p>
          <w:p w14:paraId="1255E3C3" w14:textId="77777777" w:rsidR="00D562CB" w:rsidRPr="00054AE1" w:rsidRDefault="00D562CB" w:rsidP="00D562CB">
            <w:pPr>
              <w:rPr>
                <w:rFonts w:cs="Calibri"/>
                <w:bCs/>
                <w:color w:val="000000"/>
                <w:sz w:val="18"/>
                <w:szCs w:val="18"/>
              </w:rPr>
            </w:pPr>
            <w:r w:rsidRPr="00054AE1">
              <w:rPr>
                <w:rFonts w:cs="Calibri"/>
                <w:bCs/>
                <w:color w:val="000000"/>
                <w:sz w:val="18"/>
                <w:szCs w:val="18"/>
              </w:rPr>
              <w:t>w: Weighted in GPA calculations</w:t>
            </w:r>
          </w:p>
          <w:p w14:paraId="040F5FDF" w14:textId="77777777" w:rsidR="00D562CB" w:rsidRPr="00054AE1" w:rsidRDefault="00D562CB" w:rsidP="00D562CB">
            <w:pPr>
              <w:rPr>
                <w:sz w:val="18"/>
                <w:szCs w:val="18"/>
              </w:rPr>
            </w:pPr>
            <w:r w:rsidRPr="00054AE1">
              <w:rPr>
                <w:sz w:val="18"/>
                <w:szCs w:val="18"/>
              </w:rPr>
              <w:t>* Conversation with current core teacher recommended</w:t>
            </w:r>
          </w:p>
          <w:p w14:paraId="5CDDB20C" w14:textId="77777777" w:rsidR="00D562CB" w:rsidRPr="00054AE1" w:rsidRDefault="00D562CB" w:rsidP="00D562CB">
            <w:pPr>
              <w:rPr>
                <w:sz w:val="18"/>
                <w:szCs w:val="18"/>
              </w:rPr>
            </w:pPr>
            <w:r w:rsidRPr="00054AE1">
              <w:rPr>
                <w:sz w:val="18"/>
                <w:szCs w:val="18"/>
              </w:rPr>
              <w:t xml:space="preserve">** Prior playing experience necessary.  </w:t>
            </w:r>
            <w:r w:rsidRPr="00054AE1">
              <w:rPr>
                <w:b/>
                <w:sz w:val="18"/>
                <w:szCs w:val="18"/>
                <w:u w:val="single"/>
              </w:rPr>
              <w:t>Percussion Ensemble</w:t>
            </w:r>
            <w:r w:rsidRPr="00054AE1">
              <w:rPr>
                <w:sz w:val="18"/>
                <w:szCs w:val="18"/>
              </w:rPr>
              <w:t xml:space="preserve"> requires teacher approval also.</w:t>
            </w:r>
          </w:p>
          <w:p w14:paraId="40044D80" w14:textId="77777777" w:rsidR="00D562CB" w:rsidRPr="00054AE1" w:rsidRDefault="00D562CB" w:rsidP="00D562CB">
            <w:pPr>
              <w:rPr>
                <w:sz w:val="18"/>
                <w:szCs w:val="18"/>
              </w:rPr>
            </w:pPr>
            <w:r w:rsidRPr="00054AE1">
              <w:rPr>
                <w:sz w:val="18"/>
                <w:szCs w:val="18"/>
              </w:rPr>
              <w:t>^ A&amp;P seats are limited. Priority will be given to Nursing and STES students. A&amp;P cannot be a student’s 3</w:t>
            </w:r>
            <w:r w:rsidRPr="00054AE1">
              <w:rPr>
                <w:sz w:val="18"/>
                <w:szCs w:val="18"/>
                <w:vertAlign w:val="superscript"/>
              </w:rPr>
              <w:t>rd</w:t>
            </w:r>
            <w:r w:rsidRPr="00054AE1">
              <w:rPr>
                <w:sz w:val="18"/>
                <w:szCs w:val="18"/>
              </w:rPr>
              <w:t xml:space="preserve"> science.</w:t>
            </w:r>
          </w:p>
          <w:p w14:paraId="001E0ADC" w14:textId="77777777" w:rsidR="00D562CB" w:rsidRPr="00054AE1" w:rsidRDefault="00D562CB" w:rsidP="00D562CB">
            <w:pPr>
              <w:rPr>
                <w:sz w:val="18"/>
                <w:szCs w:val="18"/>
              </w:rPr>
            </w:pPr>
            <w:r w:rsidRPr="00054AE1">
              <w:rPr>
                <w:b/>
                <w:sz w:val="18"/>
                <w:szCs w:val="18"/>
              </w:rPr>
              <w:t>+</w:t>
            </w:r>
            <w:r w:rsidRPr="00054AE1">
              <w:rPr>
                <w:sz w:val="18"/>
                <w:szCs w:val="18"/>
              </w:rPr>
              <w:t xml:space="preserve"> Forensic Science prerequisites are Biology </w:t>
            </w:r>
            <w:r w:rsidRPr="00054AE1">
              <w:rPr>
                <w:b/>
                <w:sz w:val="18"/>
                <w:szCs w:val="18"/>
                <w:u w:val="single"/>
              </w:rPr>
              <w:t>and</w:t>
            </w:r>
            <w:r w:rsidRPr="00054AE1">
              <w:rPr>
                <w:sz w:val="18"/>
                <w:szCs w:val="18"/>
              </w:rPr>
              <w:t xml:space="preserve"> Chemistry</w:t>
            </w:r>
            <w:r w:rsidRPr="00054AE1">
              <w:rPr>
                <w:rFonts w:cstheme="minorHAnsi"/>
                <w:sz w:val="18"/>
                <w:szCs w:val="18"/>
              </w:rPr>
              <w:t>.</w:t>
            </w:r>
          </w:p>
          <w:p w14:paraId="1B9347DB" w14:textId="77777777" w:rsidR="00D562CB" w:rsidRPr="00054AE1" w:rsidRDefault="00D562CB" w:rsidP="00D562CB">
            <w:pPr>
              <w:rPr>
                <w:sz w:val="18"/>
                <w:szCs w:val="18"/>
              </w:rPr>
            </w:pPr>
            <w:r w:rsidRPr="00054AE1">
              <w:rPr>
                <w:sz w:val="18"/>
                <w:szCs w:val="18"/>
              </w:rPr>
              <w:t xml:space="preserve">++ AP Biology prerequisites are Biology </w:t>
            </w:r>
            <w:r w:rsidRPr="00054AE1">
              <w:rPr>
                <w:b/>
                <w:sz w:val="18"/>
                <w:szCs w:val="18"/>
                <w:u w:val="single"/>
              </w:rPr>
              <w:t>and</w:t>
            </w:r>
            <w:r w:rsidRPr="00054AE1">
              <w:rPr>
                <w:sz w:val="18"/>
                <w:szCs w:val="18"/>
              </w:rPr>
              <w:t xml:space="preserve"> Chemistry.</w:t>
            </w:r>
          </w:p>
          <w:p w14:paraId="7C385D4B" w14:textId="77777777" w:rsidR="00D562CB" w:rsidRPr="00054AE1" w:rsidRDefault="00D562CB" w:rsidP="00D562CB">
            <w:pPr>
              <w:rPr>
                <w:sz w:val="18"/>
                <w:szCs w:val="18"/>
              </w:rPr>
            </w:pPr>
            <w:r w:rsidRPr="00054AE1">
              <w:rPr>
                <w:sz w:val="18"/>
                <w:szCs w:val="18"/>
              </w:rPr>
              <w:t>+++  Honors Physics and AP Physics require trigonometry concurrently.  Physics requires Algebra II concurrently.</w:t>
            </w:r>
          </w:p>
          <w:p w14:paraId="19601271" w14:textId="77777777" w:rsidR="00D562CB" w:rsidRPr="00054AE1" w:rsidRDefault="00D562CB" w:rsidP="00D562CB">
            <w:pPr>
              <w:rPr>
                <w:sz w:val="18"/>
                <w:szCs w:val="18"/>
              </w:rPr>
            </w:pPr>
            <w:r w:rsidRPr="00054AE1">
              <w:rPr>
                <w:sz w:val="18"/>
                <w:szCs w:val="18"/>
              </w:rPr>
              <w:t xml:space="preserve">++++  AP Chemistry prerequisites are Algebra II </w:t>
            </w:r>
            <w:r w:rsidRPr="00054AE1">
              <w:rPr>
                <w:b/>
                <w:sz w:val="18"/>
                <w:szCs w:val="18"/>
                <w:u w:val="single"/>
              </w:rPr>
              <w:t>and</w:t>
            </w:r>
            <w:r w:rsidRPr="00054AE1">
              <w:rPr>
                <w:sz w:val="18"/>
                <w:szCs w:val="18"/>
              </w:rPr>
              <w:t xml:space="preserve"> Chemistry.</w:t>
            </w:r>
          </w:p>
          <w:p w14:paraId="15B026D6" w14:textId="77777777" w:rsidR="00D562CB" w:rsidRPr="00054AE1" w:rsidRDefault="00D562CB" w:rsidP="00D562CB">
            <w:pPr>
              <w:rPr>
                <w:sz w:val="18"/>
                <w:szCs w:val="18"/>
              </w:rPr>
            </w:pPr>
            <w:r w:rsidRPr="00054AE1">
              <w:rPr>
                <w:sz w:val="18"/>
                <w:szCs w:val="18"/>
              </w:rPr>
              <w:t>$$ Students will have a fee and are required to have a non-digital 35 mm camera.</w:t>
            </w:r>
          </w:p>
          <w:p w14:paraId="5EA9C30A" w14:textId="21CE928C" w:rsidR="00CB71B9" w:rsidRDefault="00D562CB" w:rsidP="00D562CB">
            <w:pPr>
              <w:rPr>
                <w:b/>
                <w:sz w:val="18"/>
                <w:szCs w:val="18"/>
              </w:rPr>
            </w:pPr>
            <w:r w:rsidRPr="00054AE1">
              <w:rPr>
                <w:sz w:val="18"/>
                <w:szCs w:val="18"/>
              </w:rPr>
              <w:t>~~ Portfolio must be presented to current art teacher for approval in order to take this course.</w:t>
            </w:r>
          </w:p>
        </w:tc>
      </w:tr>
    </w:tbl>
    <w:p w14:paraId="1943FEE3" w14:textId="77777777" w:rsidR="00CB71B9" w:rsidRDefault="00CB71B9" w:rsidP="00CB71B9">
      <w:pPr>
        <w:rPr>
          <w:sz w:val="20"/>
          <w:szCs w:val="20"/>
        </w:rPr>
      </w:pPr>
      <w:r>
        <w:rPr>
          <w:sz w:val="20"/>
          <w:szCs w:val="20"/>
        </w:rPr>
        <w:t>Please Note:  Elective requests are not guaranteed.  Placement in electives depends on course availability which will be determined at a later date.  Course registration options are governed primarily by graduation requirements and technical area specifications.</w:t>
      </w:r>
    </w:p>
    <w:sectPr w:rsidR="00CB71B9" w:rsidSect="00362D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5952E" w14:textId="77777777" w:rsidR="00871F8F" w:rsidRDefault="00871F8F" w:rsidP="008E48FA">
      <w:pPr>
        <w:spacing w:after="0" w:line="240" w:lineRule="auto"/>
      </w:pPr>
      <w:r>
        <w:separator/>
      </w:r>
    </w:p>
  </w:endnote>
  <w:endnote w:type="continuationSeparator" w:id="0">
    <w:p w14:paraId="501FF8FF" w14:textId="77777777" w:rsidR="00871F8F" w:rsidRDefault="00871F8F" w:rsidP="008E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2D0C8" w14:textId="77777777" w:rsidR="00BF3A59" w:rsidRDefault="00BF3A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F5B59" w14:textId="77777777" w:rsidR="00BF3A59" w:rsidRDefault="00BF3A59" w:rsidP="00BF3A59">
    <w:pPr>
      <w:pStyle w:val="Footer"/>
      <w:jc w:val="center"/>
    </w:pPr>
    <w:r>
      <w:rPr>
        <w:rFonts w:ascii="Calibri" w:hAnsi="Calibri" w:cs="Calibri"/>
        <w:b/>
        <w:bCs/>
        <w:color w:val="000000"/>
        <w:shd w:val="clear" w:color="auto" w:fill="FFFFFF"/>
      </w:rPr>
      <w:t xml:space="preserve">Following your individual counseling meeting, </w:t>
    </w:r>
    <w:r>
      <w:rPr>
        <w:rFonts w:ascii="Calibri" w:hAnsi="Calibri" w:cs="Calibri"/>
        <w:b/>
        <w:bCs/>
        <w:color w:val="000000"/>
        <w:u w:val="single"/>
        <w:shd w:val="clear" w:color="auto" w:fill="FFFFFF"/>
      </w:rPr>
      <w:t>please take this completed document home to share with your parents/guardians</w:t>
    </w:r>
    <w:r>
      <w:rPr>
        <w:rFonts w:ascii="Calibri" w:hAnsi="Calibri" w:cs="Calibri"/>
        <w:b/>
        <w:bCs/>
        <w:color w:val="000000"/>
        <w:shd w:val="clear" w:color="auto" w:fill="FFFFFF"/>
      </w:rPr>
      <w:t>. To be returned only if there are questions or concerns about the courses selected.</w:t>
    </w:r>
  </w:p>
  <w:p w14:paraId="4B4C68D7" w14:textId="095FDDDF" w:rsidR="009E1649" w:rsidRPr="00BF3A59" w:rsidRDefault="009E1649" w:rsidP="00BF3A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FD40D" w14:textId="77777777" w:rsidR="00BF3A59" w:rsidRDefault="00BF3A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A661C" w14:textId="77777777" w:rsidR="00871F8F" w:rsidRDefault="00871F8F" w:rsidP="008E48FA">
      <w:pPr>
        <w:spacing w:after="0" w:line="240" w:lineRule="auto"/>
      </w:pPr>
      <w:r>
        <w:separator/>
      </w:r>
    </w:p>
  </w:footnote>
  <w:footnote w:type="continuationSeparator" w:id="0">
    <w:p w14:paraId="3432385F" w14:textId="77777777" w:rsidR="00871F8F" w:rsidRDefault="00871F8F" w:rsidP="008E48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0D00C" w14:textId="77777777" w:rsidR="00BF3A59" w:rsidRDefault="00BF3A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66227D" w:rsidRPr="008E48FA" w14:paraId="4A390B7D" w14:textId="21808A6D" w:rsidTr="0046715B">
      <w:tc>
        <w:tcPr>
          <w:tcW w:w="3401" w:type="dxa"/>
        </w:tcPr>
        <w:p w14:paraId="710DFF73" w14:textId="2DD8D8D7" w:rsidR="0066227D" w:rsidRPr="008E48FA" w:rsidRDefault="00D7490D">
          <w:pPr>
            <w:pStyle w:val="Header"/>
            <w:rPr>
              <w:b/>
            </w:rPr>
          </w:pPr>
          <w:r>
            <w:rPr>
              <w:b/>
            </w:rPr>
            <w:t xml:space="preserve">HARFORD TECH </w:t>
          </w:r>
          <w:r w:rsidR="0066227D"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0A44C3AB" w:rsidR="0066227D" w:rsidRPr="008E48FA" w:rsidRDefault="0066227D" w:rsidP="00E45558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 w:rsidR="00E45558">
            <w:rPr>
              <w:b/>
            </w:rPr>
            <w:t>12</w:t>
          </w:r>
        </w:p>
      </w:tc>
      <w:tc>
        <w:tcPr>
          <w:tcW w:w="3067" w:type="dxa"/>
        </w:tcPr>
        <w:p w14:paraId="5B4B2B12" w14:textId="78F45E37" w:rsidR="0066227D" w:rsidRPr="008E48FA" w:rsidRDefault="00390348">
          <w:pPr>
            <w:pStyle w:val="Header"/>
            <w:rPr>
              <w:b/>
            </w:rPr>
          </w:pPr>
          <w:r>
            <w:rPr>
              <w:b/>
            </w:rPr>
            <w:t>202</w:t>
          </w:r>
          <w:r w:rsidR="00605E26">
            <w:rPr>
              <w:b/>
            </w:rPr>
            <w:t>4</w:t>
          </w:r>
          <w:r w:rsidR="00C93404">
            <w:rPr>
              <w:b/>
            </w:rPr>
            <w:t>-</w:t>
          </w:r>
          <w:r>
            <w:rPr>
              <w:b/>
            </w:rPr>
            <w:t>2</w:t>
          </w:r>
          <w:r w:rsidR="00605E26">
            <w:rPr>
              <w:b/>
            </w:rPr>
            <w:t>5</w:t>
          </w:r>
          <w:r w:rsidR="0066227D" w:rsidRPr="008E48FA">
            <w:rPr>
              <w:b/>
            </w:rPr>
            <w:t xml:space="preserve"> COURSE SELECTION</w:t>
          </w:r>
        </w:p>
      </w:tc>
    </w:tr>
  </w:tbl>
  <w:p w14:paraId="157721E9" w14:textId="0A36AD5E" w:rsidR="0066227D" w:rsidRDefault="0066227D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66227D" w:rsidRDefault="006622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FE5C8" w14:textId="77777777" w:rsidR="00BF3A59" w:rsidRDefault="00BF3A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76439"/>
    <w:multiLevelType w:val="hybridMultilevel"/>
    <w:tmpl w:val="84B80E4A"/>
    <w:lvl w:ilvl="0" w:tplc="1606515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9EB"/>
    <w:multiLevelType w:val="hybridMultilevel"/>
    <w:tmpl w:val="69BCDE0A"/>
    <w:lvl w:ilvl="0" w:tplc="A7561D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7630D"/>
    <w:multiLevelType w:val="hybridMultilevel"/>
    <w:tmpl w:val="4366150E"/>
    <w:lvl w:ilvl="0" w:tplc="5792F0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1205043">
    <w:abstractNumId w:val="0"/>
  </w:num>
  <w:num w:numId="2" w16cid:durableId="1970815209">
    <w:abstractNumId w:val="2"/>
  </w:num>
  <w:num w:numId="3" w16cid:durableId="2010330448">
    <w:abstractNumId w:val="1"/>
  </w:num>
  <w:num w:numId="4" w16cid:durableId="1300112995">
    <w:abstractNumId w:val="3"/>
  </w:num>
  <w:num w:numId="5" w16cid:durableId="9596479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mailMerge>
    <w:mainDocumentType w:val="formLetters"/>
    <w:linkToQuery/>
    <w:dataType w:val="native"/>
    <w:connectString w:val="Provider=Microsoft.ACE.OLEDB.12.0;User ID=Admin;Data Source=C:\Users\micking\Harford County Public Schools\Berg, Matthew - Registration Sheets 24-25\Scheduling Merge Team E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dataSource r:id="rId1"/>
    <w:odso>
      <w:udl w:val="Provider=Microsoft.ACE.OLEDB.12.0;User ID=Admin;Data Source=C:\Users\micking\Harford County Public Schools\Berg, Matthew - Registration Sheets 24-25\Scheduling Merge Team E 24-25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kODWgC3TNGALQAAAA=="/>
  </w:docVars>
  <w:rsids>
    <w:rsidRoot w:val="00B5483E"/>
    <w:rsid w:val="00054AE1"/>
    <w:rsid w:val="000779F2"/>
    <w:rsid w:val="00087C70"/>
    <w:rsid w:val="0009353D"/>
    <w:rsid w:val="00093A75"/>
    <w:rsid w:val="000A678F"/>
    <w:rsid w:val="000B67ED"/>
    <w:rsid w:val="000C3ED0"/>
    <w:rsid w:val="000D6E65"/>
    <w:rsid w:val="00103A08"/>
    <w:rsid w:val="00110123"/>
    <w:rsid w:val="0015456E"/>
    <w:rsid w:val="00161BEA"/>
    <w:rsid w:val="001B782E"/>
    <w:rsid w:val="001C1D47"/>
    <w:rsid w:val="001C6E60"/>
    <w:rsid w:val="001D13A3"/>
    <w:rsid w:val="001E0D1F"/>
    <w:rsid w:val="001F7B38"/>
    <w:rsid w:val="0022790B"/>
    <w:rsid w:val="00243679"/>
    <w:rsid w:val="00252E84"/>
    <w:rsid w:val="00260BEB"/>
    <w:rsid w:val="00270895"/>
    <w:rsid w:val="002C3BC2"/>
    <w:rsid w:val="002D2353"/>
    <w:rsid w:val="002F50C8"/>
    <w:rsid w:val="0032322D"/>
    <w:rsid w:val="00362DEB"/>
    <w:rsid w:val="00373931"/>
    <w:rsid w:val="00383706"/>
    <w:rsid w:val="00390348"/>
    <w:rsid w:val="00407D6C"/>
    <w:rsid w:val="004312FB"/>
    <w:rsid w:val="00431400"/>
    <w:rsid w:val="00437FB3"/>
    <w:rsid w:val="0046715B"/>
    <w:rsid w:val="00496800"/>
    <w:rsid w:val="004A6D80"/>
    <w:rsid w:val="004C0A2F"/>
    <w:rsid w:val="005131B5"/>
    <w:rsid w:val="00556468"/>
    <w:rsid w:val="00556C53"/>
    <w:rsid w:val="00571900"/>
    <w:rsid w:val="005944EB"/>
    <w:rsid w:val="005A375B"/>
    <w:rsid w:val="005A44DB"/>
    <w:rsid w:val="005F298B"/>
    <w:rsid w:val="005F78E1"/>
    <w:rsid w:val="00605E26"/>
    <w:rsid w:val="00605F84"/>
    <w:rsid w:val="00630305"/>
    <w:rsid w:val="00655783"/>
    <w:rsid w:val="0066227D"/>
    <w:rsid w:val="00676B3B"/>
    <w:rsid w:val="00685CF9"/>
    <w:rsid w:val="006C04DB"/>
    <w:rsid w:val="006C53D0"/>
    <w:rsid w:val="00704605"/>
    <w:rsid w:val="007274BA"/>
    <w:rsid w:val="00727551"/>
    <w:rsid w:val="00731F7C"/>
    <w:rsid w:val="007351C2"/>
    <w:rsid w:val="007604E0"/>
    <w:rsid w:val="00786C7C"/>
    <w:rsid w:val="007A327C"/>
    <w:rsid w:val="00806D3C"/>
    <w:rsid w:val="00843A82"/>
    <w:rsid w:val="0086242D"/>
    <w:rsid w:val="00871F8F"/>
    <w:rsid w:val="00873530"/>
    <w:rsid w:val="00883879"/>
    <w:rsid w:val="008A221E"/>
    <w:rsid w:val="008C3833"/>
    <w:rsid w:val="008E2B5C"/>
    <w:rsid w:val="008E48FA"/>
    <w:rsid w:val="008F3AF6"/>
    <w:rsid w:val="009052CF"/>
    <w:rsid w:val="00950E8A"/>
    <w:rsid w:val="00963389"/>
    <w:rsid w:val="00967DCC"/>
    <w:rsid w:val="0097423B"/>
    <w:rsid w:val="009B02DE"/>
    <w:rsid w:val="009C60E6"/>
    <w:rsid w:val="009D012D"/>
    <w:rsid w:val="009E1649"/>
    <w:rsid w:val="00A13075"/>
    <w:rsid w:val="00A260C9"/>
    <w:rsid w:val="00A4592A"/>
    <w:rsid w:val="00A62091"/>
    <w:rsid w:val="00A64182"/>
    <w:rsid w:val="00AB39B8"/>
    <w:rsid w:val="00AC248F"/>
    <w:rsid w:val="00AC3A18"/>
    <w:rsid w:val="00B26E37"/>
    <w:rsid w:val="00B468BD"/>
    <w:rsid w:val="00B46AA8"/>
    <w:rsid w:val="00B515A5"/>
    <w:rsid w:val="00B5483E"/>
    <w:rsid w:val="00B91EB3"/>
    <w:rsid w:val="00B97DCE"/>
    <w:rsid w:val="00BC552C"/>
    <w:rsid w:val="00BF3A59"/>
    <w:rsid w:val="00C148D1"/>
    <w:rsid w:val="00C203E6"/>
    <w:rsid w:val="00C44662"/>
    <w:rsid w:val="00C45E75"/>
    <w:rsid w:val="00C75125"/>
    <w:rsid w:val="00C75EED"/>
    <w:rsid w:val="00C93404"/>
    <w:rsid w:val="00CB24AD"/>
    <w:rsid w:val="00CB71B9"/>
    <w:rsid w:val="00CB76E8"/>
    <w:rsid w:val="00CE0F93"/>
    <w:rsid w:val="00CF6AF9"/>
    <w:rsid w:val="00D038BF"/>
    <w:rsid w:val="00D330B3"/>
    <w:rsid w:val="00D55A1A"/>
    <w:rsid w:val="00D562CB"/>
    <w:rsid w:val="00D61705"/>
    <w:rsid w:val="00D61A03"/>
    <w:rsid w:val="00D72EE4"/>
    <w:rsid w:val="00D7490D"/>
    <w:rsid w:val="00DB2E19"/>
    <w:rsid w:val="00DB6C42"/>
    <w:rsid w:val="00DD2441"/>
    <w:rsid w:val="00DD38AD"/>
    <w:rsid w:val="00DD4848"/>
    <w:rsid w:val="00DD4F3E"/>
    <w:rsid w:val="00DF0205"/>
    <w:rsid w:val="00E071E6"/>
    <w:rsid w:val="00E21543"/>
    <w:rsid w:val="00E24587"/>
    <w:rsid w:val="00E45558"/>
    <w:rsid w:val="00E736C0"/>
    <w:rsid w:val="00E86244"/>
    <w:rsid w:val="00E9211A"/>
    <w:rsid w:val="00ED4E85"/>
    <w:rsid w:val="00EF6351"/>
    <w:rsid w:val="00F071AE"/>
    <w:rsid w:val="00F3013B"/>
    <w:rsid w:val="00F44D49"/>
    <w:rsid w:val="00F46D80"/>
    <w:rsid w:val="00F7760E"/>
    <w:rsid w:val="00F856D2"/>
    <w:rsid w:val="00F94684"/>
    <w:rsid w:val="00FB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C0C6B2C"/>
  <w15:chartTrackingRefBased/>
  <w15:docId w15:val="{BAA32502-7DB2-4772-8560-49C2BA45A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1D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806D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806D3C"/>
  </w:style>
  <w:style w:type="character" w:customStyle="1" w:styleId="eop">
    <w:name w:val="eop"/>
    <w:basedOn w:val="DefaultParagraphFont"/>
    <w:rsid w:val="00806D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8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C:\Users\micking\Harford%20County%20Public%20Schools\Berg,%20Matthew%20-%20Registration%20Sheets%2024-25\Scheduling%20Merge%20Team%20E%2024-25.xlsx" TargetMode="External"/><Relationship Id="rId1" Type="http://schemas.openxmlformats.org/officeDocument/2006/relationships/mailMergeSource" Target="file:///C:\Users\micking\Harford%20County%20Public%20Schools\Berg,%20Matthew%20-%20Registration%20Sheets%2024-25\Scheduling%20Merge%20Team%20E%2024-25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1</Pages>
  <Words>584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ing, Michaela</cp:lastModifiedBy>
  <cp:revision>22</cp:revision>
  <cp:lastPrinted>2020-01-08T18:29:00Z</cp:lastPrinted>
  <dcterms:created xsi:type="dcterms:W3CDTF">2018-01-10T18:54:00Z</dcterms:created>
  <dcterms:modified xsi:type="dcterms:W3CDTF">2024-02-01T17:36:00Z</dcterms:modified>
</cp:coreProperties>
</file>